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540CC" w14:textId="419ECC49" w:rsidR="0006120A" w:rsidRPr="0006120A" w:rsidRDefault="00B830C7" w:rsidP="0006120A">
      <w:pPr>
        <w:jc w:val="both"/>
        <w:rPr>
          <w:rFonts w:ascii="Arial Narrow" w:hAnsi="Arial Narrow"/>
          <w:b/>
          <w:bCs/>
          <w:sz w:val="24"/>
          <w:szCs w:val="24"/>
          <w:lang w:val="en-GB"/>
        </w:rPr>
      </w:pPr>
      <w:bookmarkStart w:id="0" w:name="_GoBack"/>
      <w:bookmarkEnd w:id="0"/>
      <w:r w:rsidRPr="0006120A">
        <w:rPr>
          <w:rFonts w:ascii="Arial Narrow" w:hAnsi="Arial Narrow"/>
          <w:sz w:val="24"/>
          <w:szCs w:val="24"/>
          <w:lang w:val="en-GB"/>
        </w:rPr>
        <w:t xml:space="preserve"> </w:t>
      </w:r>
      <w:r w:rsidR="0006120A" w:rsidRPr="0006120A">
        <w:rPr>
          <w:rFonts w:ascii="Arial Narrow" w:hAnsi="Arial Narrow"/>
          <w:b/>
          <w:bCs/>
          <w:sz w:val="24"/>
          <w:szCs w:val="24"/>
          <w:lang w:val="en-GB"/>
        </w:rPr>
        <w:t>Research Funding Approval for L</w:t>
      </w:r>
      <w:r w:rsidR="0006120A">
        <w:rPr>
          <w:rFonts w:ascii="Arial Narrow" w:hAnsi="Arial Narrow"/>
          <w:b/>
          <w:bCs/>
          <w:sz w:val="24"/>
          <w:szCs w:val="24"/>
          <w:lang w:val="en-GB"/>
        </w:rPr>
        <w:t>GMA</w:t>
      </w:r>
    </w:p>
    <w:p w14:paraId="090378DA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653FF326" w14:textId="77777777" w:rsidR="0006120A" w:rsidRPr="0006120A" w:rsidRDefault="0006120A" w:rsidP="0006120A">
      <w:pPr>
        <w:jc w:val="right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>Warsaw, ………………………(date)</w:t>
      </w:r>
    </w:p>
    <w:p w14:paraId="615FDC3C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3590C50F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>…………………………………………………………………………………………</w:t>
      </w:r>
    </w:p>
    <w:p w14:paraId="0DE4B36F" w14:textId="77777777" w:rsidR="0006120A" w:rsidRPr="0006120A" w:rsidRDefault="0006120A" w:rsidP="0006120A">
      <w:pPr>
        <w:jc w:val="both"/>
        <w:rPr>
          <w:rFonts w:ascii="Arial Narrow" w:hAnsi="Arial Narrow"/>
          <w:i/>
          <w:iCs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 xml:space="preserve">                             </w:t>
      </w:r>
      <w:r w:rsidRPr="0006120A">
        <w:rPr>
          <w:rFonts w:ascii="Arial Narrow" w:hAnsi="Arial Narrow"/>
          <w:i/>
          <w:iCs/>
          <w:sz w:val="24"/>
          <w:szCs w:val="24"/>
          <w:lang w:val="en-GB"/>
        </w:rPr>
        <w:t xml:space="preserve">Name and surname of the research funder </w:t>
      </w:r>
    </w:p>
    <w:p w14:paraId="19C45AC8" w14:textId="77777777" w:rsidR="0006120A" w:rsidRPr="0006120A" w:rsidRDefault="0006120A" w:rsidP="0006120A">
      <w:pPr>
        <w:jc w:val="both"/>
        <w:rPr>
          <w:rFonts w:ascii="Arial Narrow" w:hAnsi="Arial Narrow"/>
          <w:i/>
          <w:iCs/>
          <w:sz w:val="24"/>
          <w:szCs w:val="24"/>
          <w:lang w:val="en-GB"/>
        </w:rPr>
      </w:pPr>
      <w:r w:rsidRPr="0006120A">
        <w:rPr>
          <w:rFonts w:ascii="Arial Narrow" w:hAnsi="Arial Narrow"/>
          <w:i/>
          <w:iCs/>
          <w:sz w:val="24"/>
          <w:szCs w:val="24"/>
          <w:lang w:val="en-GB"/>
        </w:rPr>
        <w:t>………………………………………………………………………………………….</w:t>
      </w:r>
    </w:p>
    <w:p w14:paraId="1CDB59A4" w14:textId="77777777" w:rsidR="0006120A" w:rsidRPr="0006120A" w:rsidRDefault="0006120A" w:rsidP="0006120A">
      <w:pPr>
        <w:ind w:left="1416" w:firstLine="708"/>
        <w:rPr>
          <w:rFonts w:ascii="Arial Narrow" w:hAnsi="Arial Narrow"/>
          <w:i/>
          <w:iCs/>
          <w:sz w:val="24"/>
          <w:szCs w:val="24"/>
          <w:lang w:val="en-GB"/>
        </w:rPr>
      </w:pPr>
      <w:r w:rsidRPr="0006120A">
        <w:rPr>
          <w:rFonts w:ascii="Arial Narrow" w:hAnsi="Arial Narrow"/>
          <w:i/>
          <w:iCs/>
          <w:sz w:val="24"/>
          <w:szCs w:val="24"/>
          <w:lang w:val="en-GB"/>
        </w:rPr>
        <w:t>Organisational unit</w:t>
      </w:r>
    </w:p>
    <w:p w14:paraId="260A97C9" w14:textId="77777777" w:rsidR="0006120A" w:rsidRPr="0006120A" w:rsidRDefault="0006120A" w:rsidP="0006120A">
      <w:pPr>
        <w:rPr>
          <w:rFonts w:ascii="Arial Narrow" w:hAnsi="Arial Narrow"/>
          <w:i/>
          <w:iCs/>
          <w:sz w:val="24"/>
          <w:szCs w:val="24"/>
          <w:lang w:val="en-GB"/>
        </w:rPr>
      </w:pPr>
      <w:r w:rsidRPr="0006120A">
        <w:rPr>
          <w:rFonts w:ascii="Arial Narrow" w:hAnsi="Arial Narrow"/>
          <w:i/>
          <w:iCs/>
          <w:sz w:val="24"/>
          <w:szCs w:val="24"/>
          <w:lang w:val="en-GB"/>
        </w:rPr>
        <w:t xml:space="preserve">of </w:t>
      </w:r>
      <w:proofErr w:type="spellStart"/>
      <w:r w:rsidRPr="0006120A">
        <w:rPr>
          <w:rFonts w:ascii="Arial Narrow" w:hAnsi="Arial Narrow"/>
          <w:i/>
          <w:iCs/>
          <w:sz w:val="24"/>
          <w:szCs w:val="24"/>
          <w:lang w:val="en-GB"/>
        </w:rPr>
        <w:t>Mossakowski</w:t>
      </w:r>
      <w:proofErr w:type="spellEnd"/>
      <w:r w:rsidRPr="0006120A">
        <w:rPr>
          <w:rFonts w:ascii="Arial Narrow" w:hAnsi="Arial Narrow"/>
          <w:i/>
          <w:iCs/>
          <w:sz w:val="24"/>
          <w:szCs w:val="24"/>
          <w:lang w:val="en-GB"/>
        </w:rPr>
        <w:t xml:space="preserve"> Medical Research Institute Polish Academy of Sciences</w:t>
      </w:r>
    </w:p>
    <w:p w14:paraId="7F6DBE20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3023D619" w14:textId="7F1E3713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 xml:space="preserve">I approve of the research being conducted by Mr/Mrs/Ms……………….…………………………………… ...................................................................... at Laboratory of Genetically Modified Animals (LGMA).and I undertake to finance the research in compliance with the applicable price list.  </w:t>
      </w:r>
    </w:p>
    <w:p w14:paraId="69D95C50" w14:textId="2A4F0E3F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 xml:space="preserve">I also acknowledge that in any and all forms of publications (abstracts, scientific papers, dissertations etc.) including data obtained at </w:t>
      </w:r>
      <w:r>
        <w:rPr>
          <w:rFonts w:ascii="Arial Narrow" w:hAnsi="Arial Narrow"/>
          <w:sz w:val="24"/>
          <w:szCs w:val="24"/>
          <w:lang w:val="en-GB"/>
        </w:rPr>
        <w:t>LGMA</w:t>
      </w:r>
      <w:r w:rsidRPr="0006120A">
        <w:rPr>
          <w:rFonts w:ascii="Arial Narrow" w:hAnsi="Arial Narrow"/>
          <w:sz w:val="24"/>
          <w:szCs w:val="24"/>
          <w:lang w:val="en-GB"/>
        </w:rPr>
        <w:t xml:space="preserve"> the following clause shall be included: ‘</w:t>
      </w:r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The studies were performed in Laboratory of Genetically Modified Animals (LGMA),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Mossakowski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Medical Research Institute Polish Academy of Sciences</w:t>
      </w:r>
      <w:r w:rsidRPr="0006120A">
        <w:rPr>
          <w:rFonts w:ascii="Arial Narrow" w:hAnsi="Arial Narrow"/>
          <w:sz w:val="24"/>
          <w:szCs w:val="24"/>
          <w:lang w:val="en-GB"/>
        </w:rPr>
        <w:t>’ (Polish: „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Badania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przeprowadzono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w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Środowiskowym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Laboratorium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Hodowli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Zwierząt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Genetycznie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Modyfikowanych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Medycyny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Doświadczalnej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i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Klinicznej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im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.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Mirosława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Mossakowskiego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Polskiej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Akademii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Nauk</w:t>
      </w:r>
      <w:proofErr w:type="spellEnd"/>
      <w:r w:rsidRPr="0006120A">
        <w:rPr>
          <w:rFonts w:ascii="Arial Narrow" w:hAnsi="Arial Narrow"/>
          <w:b/>
          <w:bCs/>
          <w:sz w:val="24"/>
          <w:szCs w:val="24"/>
          <w:lang w:val="en-GB"/>
        </w:rPr>
        <w:t>”</w:t>
      </w:r>
      <w:r w:rsidRPr="0006120A">
        <w:rPr>
          <w:rFonts w:ascii="Arial Narrow" w:hAnsi="Arial Narrow"/>
          <w:sz w:val="24"/>
          <w:szCs w:val="24"/>
          <w:lang w:val="en-GB"/>
        </w:rPr>
        <w:t>. The clause will be incorporated in Materials and Methods section or in the footnotes.</w:t>
      </w:r>
    </w:p>
    <w:p w14:paraId="52B76418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6087D04C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554EDCCF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>Funding source: Grant No/ Topic………………………………………………………………………..</w:t>
      </w:r>
    </w:p>
    <w:p w14:paraId="4D79CBF0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54918EC0" w14:textId="77777777" w:rsidR="0006120A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6F1E5069" w14:textId="77777777" w:rsidR="0006120A" w:rsidRPr="0006120A" w:rsidRDefault="0006120A" w:rsidP="00BA236B">
      <w:pPr>
        <w:jc w:val="right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>…………………………………………………………..</w:t>
      </w:r>
    </w:p>
    <w:p w14:paraId="7D2580CD" w14:textId="78FFC53A" w:rsidR="00B830C7" w:rsidRPr="0006120A" w:rsidRDefault="0006120A" w:rsidP="0006120A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06120A">
        <w:rPr>
          <w:rFonts w:ascii="Arial Narrow" w:hAnsi="Arial Narrow"/>
          <w:sz w:val="24"/>
          <w:szCs w:val="24"/>
          <w:lang w:val="en-GB"/>
        </w:rPr>
        <w:t xml:space="preserve">                                                                                                  The signature of the research funder</w:t>
      </w:r>
    </w:p>
    <w:sectPr w:rsidR="00B830C7" w:rsidRPr="000612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G3MDM2MzMyNLBU0lEKTi0uzszPAykwrAUAfcS9CiwAAAA="/>
  </w:docVars>
  <w:rsids>
    <w:rsidRoot w:val="00D369FF"/>
    <w:rsid w:val="0006120A"/>
    <w:rsid w:val="001F3774"/>
    <w:rsid w:val="001F5510"/>
    <w:rsid w:val="002D67F2"/>
    <w:rsid w:val="003E1DEA"/>
    <w:rsid w:val="005A1DDF"/>
    <w:rsid w:val="0073715A"/>
    <w:rsid w:val="00786151"/>
    <w:rsid w:val="009C755B"/>
    <w:rsid w:val="00A156A3"/>
    <w:rsid w:val="00B714CD"/>
    <w:rsid w:val="00B830C7"/>
    <w:rsid w:val="00BA236B"/>
    <w:rsid w:val="00D10B14"/>
    <w:rsid w:val="00D369FF"/>
    <w:rsid w:val="00DC5411"/>
    <w:rsid w:val="00E4221E"/>
    <w:rsid w:val="00F9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9B236"/>
  <w15:docId w15:val="{44C46853-A2AD-437E-9780-C4A97CC97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369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1DD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1D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1D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rota Seidler</cp:lastModifiedBy>
  <cp:revision>8</cp:revision>
  <cp:lastPrinted>2014-01-02T12:13:00Z</cp:lastPrinted>
  <dcterms:created xsi:type="dcterms:W3CDTF">2021-10-13T09:14:00Z</dcterms:created>
  <dcterms:modified xsi:type="dcterms:W3CDTF">2021-12-16T13:34:00Z</dcterms:modified>
</cp:coreProperties>
</file>